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34792" w14:textId="62DE0AB6" w:rsidR="0052043F" w:rsidRDefault="0052043F" w:rsidP="001C1817">
      <w:pPr>
        <w:pStyle w:val="2"/>
        <w:numPr>
          <w:ilvl w:val="0"/>
          <w:numId w:val="0"/>
        </w:numPr>
        <w:ind w:left="360"/>
        <w:jc w:val="center"/>
        <w:rPr>
          <w:sz w:val="40"/>
          <w:szCs w:val="40"/>
        </w:rPr>
      </w:pPr>
      <w:r w:rsidRPr="004F7F3E">
        <w:rPr>
          <w:sz w:val="40"/>
          <w:szCs w:val="40"/>
        </w:rPr>
        <w:t xml:space="preserve">Problem </w:t>
      </w:r>
      <w:r w:rsidR="00AC0B3E">
        <w:rPr>
          <w:sz w:val="40"/>
          <w:szCs w:val="40"/>
        </w:rPr>
        <w:t>1</w:t>
      </w:r>
      <w:r w:rsidR="004F7F3E">
        <w:rPr>
          <w:sz w:val="40"/>
          <w:szCs w:val="40"/>
        </w:rPr>
        <w:t xml:space="preserve"> -</w:t>
      </w:r>
      <w:r w:rsidRPr="004F7F3E">
        <w:rPr>
          <w:sz w:val="40"/>
          <w:szCs w:val="40"/>
        </w:rPr>
        <w:t xml:space="preserve"> </w:t>
      </w:r>
      <w:r w:rsidR="002978EB" w:rsidRPr="004F7F3E">
        <w:rPr>
          <w:sz w:val="40"/>
          <w:szCs w:val="40"/>
        </w:rPr>
        <w:t>The Pianist</w:t>
      </w:r>
    </w:p>
    <w:p w14:paraId="16295B80" w14:textId="663655D6" w:rsidR="004F7F3E" w:rsidRPr="00AC0B3E" w:rsidRDefault="00AC0B3E" w:rsidP="00AC0B3E">
      <w:pPr>
        <w:rPr>
          <w:color w:val="0000FF" w:themeColor="hyperlink"/>
          <w:u w:val="single"/>
        </w:rPr>
      </w:pPr>
      <w:r>
        <w:t xml:space="preserve">   </w:t>
      </w:r>
      <w:proofErr w:type="spellStart"/>
      <w:r w:rsidR="004F7F3E">
        <w:rPr>
          <w:lang w:val="bg-BG"/>
        </w:rPr>
        <w:t>Problem</w:t>
      </w:r>
      <w:proofErr w:type="spellEnd"/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for</w:t>
      </w:r>
      <w:proofErr w:type="spellEnd"/>
      <w:r w:rsidR="004F7F3E">
        <w:rPr>
          <w:lang w:val="bg-BG"/>
        </w:rPr>
        <w:t xml:space="preserve"> </w:t>
      </w:r>
      <w:r w:rsidR="004F7F3E">
        <w:t>exam preparation</w:t>
      </w:r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for</w:t>
      </w:r>
      <w:proofErr w:type="spellEnd"/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the</w:t>
      </w:r>
      <w:proofErr w:type="spellEnd"/>
      <w:r w:rsidR="004F7F3E">
        <w:rPr>
          <w:lang w:val="bg-BG"/>
        </w:rPr>
        <w:t xml:space="preserve"> </w:t>
      </w:r>
      <w:bookmarkStart w:id="0" w:name="_GoBack1"/>
      <w:r>
        <w:fldChar w:fldCharType="begin"/>
      </w:r>
      <w:r>
        <w:instrText>HYPERLINK "https://softuni.bg/trainings/3976/js-front-end-february-2023"</w:instrText>
      </w:r>
      <w:r>
        <w:fldChar w:fldCharType="separate"/>
      </w:r>
      <w:r w:rsidRPr="009674CD">
        <w:rPr>
          <w:noProof/>
          <w:color w:val="0000FF" w:themeColor="hyperlink"/>
          <w:szCs w:val="24"/>
          <w:u w:val="single"/>
        </w:rPr>
        <w:t xml:space="preserve">"JS </w:t>
      </w:r>
      <w:r>
        <w:rPr>
          <w:noProof/>
          <w:color w:val="0000FF" w:themeColor="hyperlink"/>
          <w:szCs w:val="24"/>
          <w:u w:val="single"/>
        </w:rPr>
        <w:t>Front-End</w:t>
      </w:r>
      <w:r w:rsidRPr="009674CD">
        <w:rPr>
          <w:noProof/>
          <w:color w:val="0000FF" w:themeColor="hyperlink"/>
          <w:szCs w:val="24"/>
          <w:u w:val="single"/>
        </w:rPr>
        <w:t>" course @ SoftUni</w:t>
      </w:r>
      <w:r>
        <w:rPr>
          <w:noProof/>
          <w:color w:val="0000FF" w:themeColor="hyperlink"/>
          <w:szCs w:val="24"/>
          <w:u w:val="single"/>
        </w:rPr>
        <w:fldChar w:fldCharType="end"/>
      </w:r>
      <w:r w:rsidRPr="009674CD">
        <w:rPr>
          <w:noProof/>
          <w:color w:val="0000FF" w:themeColor="hyperlink"/>
          <w:szCs w:val="24"/>
          <w:u w:val="single"/>
        </w:rPr>
        <w:t xml:space="preserve"> </w:t>
      </w:r>
      <w:r w:rsidR="004F7F3E">
        <w:rPr>
          <w:lang w:val="bg-BG"/>
        </w:rPr>
        <w:t>.</w:t>
      </w:r>
      <w:bookmarkEnd w:id="0"/>
    </w:p>
    <w:p w14:paraId="4BA7EAD5" w14:textId="172BB8E6" w:rsidR="004F7F3E" w:rsidRDefault="00917566" w:rsidP="004F7F3E">
      <w:pPr>
        <w:spacing w:before="0" w:after="0" w:line="240" w:lineRule="auto"/>
        <w:jc w:val="center"/>
      </w:pPr>
      <w:r>
        <w:t xml:space="preserve"> </w:t>
      </w:r>
      <w:proofErr w:type="spellStart"/>
      <w:r w:rsidR="004F7F3E">
        <w:rPr>
          <w:lang w:val="bg-BG"/>
        </w:rPr>
        <w:t>Submit</w:t>
      </w:r>
      <w:proofErr w:type="spellEnd"/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your</w:t>
      </w:r>
      <w:proofErr w:type="spellEnd"/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solutions</w:t>
      </w:r>
      <w:proofErr w:type="spellEnd"/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in</w:t>
      </w:r>
      <w:proofErr w:type="spellEnd"/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the</w:t>
      </w:r>
      <w:proofErr w:type="spellEnd"/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SoftUni</w:t>
      </w:r>
      <w:proofErr w:type="spellEnd"/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judge</w:t>
      </w:r>
      <w:proofErr w:type="spellEnd"/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system</w:t>
      </w:r>
      <w:proofErr w:type="spellEnd"/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at</w:t>
      </w:r>
      <w:proofErr w:type="spellEnd"/>
      <w:r w:rsidR="004F7F3E">
        <w:rPr>
          <w:lang w:val="bg-BG"/>
        </w:rPr>
        <w:t xml:space="preserve"> </w:t>
      </w:r>
      <w:hyperlink r:id="rId8" w:history="1">
        <w:r w:rsidR="00AC0B3E">
          <w:rPr>
            <w:rStyle w:val="InternetLink"/>
            <w:lang w:val="bg-BG"/>
          </w:rPr>
          <w:t>https://judge.softuni.org/Contests/3878/Exam-Preparation-I</w:t>
        </w:r>
      </w:hyperlink>
      <w:r w:rsidR="004F7F3E">
        <w:rPr>
          <w:lang w:val="bg-BG"/>
        </w:rPr>
        <w:t>.</w:t>
      </w:r>
    </w:p>
    <w:p w14:paraId="6D20960D" w14:textId="77777777" w:rsidR="004F7F3E" w:rsidRPr="004F7F3E" w:rsidRDefault="004F7F3E" w:rsidP="004F7F3E"/>
    <w:p w14:paraId="7AD59769" w14:textId="3BB9C406" w:rsidR="002978EB" w:rsidRPr="00B41408" w:rsidRDefault="002978EB" w:rsidP="0052043F">
      <w:pPr>
        <w:jc w:val="both"/>
        <w:rPr>
          <w:i/>
        </w:rPr>
      </w:pPr>
      <w:r>
        <w:rPr>
          <w:i/>
        </w:rPr>
        <w:t>You are a pianist</w:t>
      </w:r>
      <w:r w:rsidR="004F7F3E">
        <w:rPr>
          <w:i/>
        </w:rPr>
        <w:t>,</w:t>
      </w:r>
      <w:r>
        <w:rPr>
          <w:i/>
        </w:rPr>
        <w:t xml:space="preserve"> and you like to keep a list of your favorite piano pieces. Create a program </w:t>
      </w:r>
      <w:r w:rsidR="00B41408">
        <w:rPr>
          <w:i/>
        </w:rPr>
        <w:t>to help you organize it and add</w:t>
      </w:r>
      <w:r w:rsidR="001F75C9">
        <w:rPr>
          <w:i/>
        </w:rPr>
        <w:t xml:space="preserve">, change, </w:t>
      </w:r>
      <w:r w:rsidR="00B41408">
        <w:rPr>
          <w:i/>
        </w:rPr>
        <w:t>remove pieces from it!</w:t>
      </w:r>
    </w:p>
    <w:p w14:paraId="520E2262" w14:textId="23055CF3" w:rsidR="00C002EF" w:rsidRPr="004F7F3E" w:rsidRDefault="0052043F" w:rsidP="0052043F">
      <w:pPr>
        <w:rPr>
          <w:rStyle w:val="CodeChar"/>
          <w:lang w:val="bg-BG"/>
        </w:rPr>
      </w:pPr>
      <w:r w:rsidRPr="0052043F">
        <w:t>On the first line of the standard input</w:t>
      </w:r>
      <w:r w:rsidR="004F7F3E"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 w:rsidR="001C1817">
        <w:rPr>
          <w:b/>
        </w:rPr>
        <w:t>pieces</w:t>
      </w:r>
      <w:r w:rsidRPr="0052043F">
        <w:t xml:space="preserve"> you </w:t>
      </w:r>
      <w:r w:rsidR="001C1817"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 w:rsidR="004F7F3E">
        <w:t>,</w:t>
      </w:r>
      <w:r w:rsidRPr="0052043F">
        <w:t xml:space="preserve"> the </w:t>
      </w:r>
      <w:r w:rsidR="001C1817"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 w:rsidR="00AB7784">
        <w:rPr>
          <w:b/>
        </w:rPr>
        <w:t>composer</w:t>
      </w:r>
      <w:r w:rsidRPr="0052043F">
        <w:t xml:space="preserve"> and </w:t>
      </w:r>
      <w:r w:rsidR="00AB7784"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 w:rsidR="004F7F3E">
        <w:rPr>
          <w:rFonts w:ascii="Consolas" w:hAnsi="Consolas"/>
          <w:b/>
          <w:noProof/>
        </w:rPr>
        <w:t xml:space="preserve"> </w:t>
      </w:r>
      <w:r w:rsidR="004F7F3E">
        <w:rPr>
          <w:rStyle w:val="CodeChar"/>
        </w:rPr>
        <w:t>"</w:t>
      </w:r>
      <w:r w:rsidRPr="0052043F">
        <w:rPr>
          <w:rStyle w:val="CodeChar"/>
        </w:rPr>
        <w:t>{</w:t>
      </w:r>
      <w:r w:rsidR="00491B39">
        <w:rPr>
          <w:rStyle w:val="CodeChar"/>
        </w:rPr>
        <w:t>piece</w:t>
      </w:r>
      <w:r w:rsidRPr="0052043F">
        <w:rPr>
          <w:rStyle w:val="CodeChar"/>
        </w:rPr>
        <w:t>}|{</w:t>
      </w:r>
      <w:r w:rsidR="00491B39">
        <w:rPr>
          <w:rStyle w:val="CodeChar"/>
        </w:rPr>
        <w:t>composer</w:t>
      </w:r>
      <w:r w:rsidRPr="0052043F">
        <w:rPr>
          <w:rStyle w:val="CodeChar"/>
        </w:rPr>
        <w:t>}|{</w:t>
      </w:r>
      <w:r w:rsidR="00491B39">
        <w:rPr>
          <w:rStyle w:val="CodeChar"/>
        </w:rPr>
        <w:t>key</w:t>
      </w:r>
      <w:r w:rsidRPr="0052043F">
        <w:rPr>
          <w:rStyle w:val="CodeChar"/>
        </w:rPr>
        <w:t>}</w:t>
      </w:r>
      <w:r w:rsidR="004F7F3E">
        <w:rPr>
          <w:rStyle w:val="CodeChar"/>
        </w:rPr>
        <w:t>"</w:t>
      </w:r>
      <w:r w:rsidR="004F7F3E" w:rsidRPr="0052043F">
        <w:t>.</w:t>
      </w:r>
    </w:p>
    <w:p w14:paraId="0F6C2CC5" w14:textId="4DA146A1" w:rsidR="0052043F" w:rsidRPr="0052043F" w:rsidRDefault="00B623E0" w:rsidP="0052043F">
      <w:pPr>
        <w:rPr>
          <w:lang w:val="bg-BG"/>
        </w:rPr>
      </w:pPr>
      <w:r>
        <w:t>Then</w:t>
      </w:r>
      <w:r w:rsidR="00DE4C46">
        <w:t xml:space="preserve">, </w:t>
      </w:r>
      <w:r w:rsidR="00C002EF">
        <w:t>y</w:t>
      </w:r>
      <w:r w:rsidR="0052043F" w:rsidRPr="0052043F">
        <w:t xml:space="preserve">ou will be receiving different </w:t>
      </w:r>
      <w:r w:rsidR="0052043F" w:rsidRPr="00C002EF">
        <w:rPr>
          <w:b/>
        </w:rPr>
        <w:t>commands</w:t>
      </w:r>
      <w:r w:rsidR="0052043F" w:rsidRPr="0052043F">
        <w:t xml:space="preserve">, each on a new line, separated by </w:t>
      </w:r>
      <w:r w:rsidR="0052043F" w:rsidRPr="0052043F">
        <w:rPr>
          <w:rStyle w:val="CodeChar"/>
        </w:rPr>
        <w:t>"</w:t>
      </w:r>
      <w:r w:rsidR="00CE5094">
        <w:rPr>
          <w:rStyle w:val="CodeChar"/>
        </w:rPr>
        <w:t>|</w:t>
      </w:r>
      <w:r w:rsidR="0052043F" w:rsidRPr="0052043F">
        <w:rPr>
          <w:rStyle w:val="CodeChar"/>
        </w:rPr>
        <w:t>"</w:t>
      </w:r>
      <w:r w:rsidR="0052043F"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="0052043F" w:rsidRPr="0052043F">
        <w:t xml:space="preserve">until the </w:t>
      </w:r>
      <w:r w:rsidR="0052043F" w:rsidRPr="0052043F">
        <w:rPr>
          <w:rStyle w:val="CodeChar"/>
        </w:rPr>
        <w:t>"Stop"</w:t>
      </w:r>
      <w:r w:rsidR="0052043F" w:rsidRPr="004F7F3E">
        <w:rPr>
          <w:rStyle w:val="CodeChar"/>
          <w:rFonts w:asciiTheme="minorHAnsi" w:hAnsiTheme="minorHAnsi" w:cstheme="minorHAnsi"/>
        </w:rPr>
        <w:t xml:space="preserve"> </w:t>
      </w:r>
      <w:r w:rsidR="0052043F" w:rsidRPr="0052043F">
        <w:t>command is given</w:t>
      </w:r>
      <w:r w:rsidR="00C002EF">
        <w:t>:</w:t>
      </w:r>
    </w:p>
    <w:p w14:paraId="097C81B9" w14:textId="7EF6A312" w:rsidR="0052043F" w:rsidRPr="00C002EF" w:rsidRDefault="004F7F3E" w:rsidP="00C002EF">
      <w:pPr>
        <w:pStyle w:val="ac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Add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composer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key</w:t>
      </w:r>
      <w:r w:rsidR="0052043F"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44B0A738" w14:textId="08542812" w:rsidR="00897D98" w:rsidRPr="004F7F3E" w:rsidRDefault="0052043F" w:rsidP="00C002EF">
      <w:pPr>
        <w:pStyle w:val="ac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="00897D98" w:rsidRPr="00AB7784">
        <w:rPr>
          <w:b/>
          <w:bCs/>
        </w:rPr>
        <w:t>add the given piece</w:t>
      </w:r>
      <w:r w:rsidR="00897D98">
        <w:t xml:space="preserve"> with the information about it to the other pieces</w:t>
      </w:r>
      <w:r w:rsidR="004F7F3E">
        <w:t xml:space="preserve"> and print:</w:t>
      </w:r>
    </w:p>
    <w:p w14:paraId="1F91E9BF" w14:textId="33D76A6E" w:rsidR="004F7F3E" w:rsidRPr="004F7F3E" w:rsidRDefault="004F7F3E" w:rsidP="004F7F3E">
      <w:pPr>
        <w:pStyle w:val="ac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137A35F5" w14:textId="70248681" w:rsidR="00897D98" w:rsidRPr="00897D98" w:rsidRDefault="00897D98" w:rsidP="00C002EF">
      <w:pPr>
        <w:pStyle w:val="ac"/>
        <w:numPr>
          <w:ilvl w:val="1"/>
          <w:numId w:val="42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 xml:space="preserve">is already in the </w:t>
      </w:r>
      <w:r w:rsidR="00AB7784" w:rsidRPr="00687B70">
        <w:rPr>
          <w:b/>
          <w:bCs/>
        </w:rPr>
        <w:t>collection</w:t>
      </w:r>
      <w:r w:rsidR="00AB7784">
        <w:t>, print</w:t>
      </w:r>
      <w:r w:rsidR="0051262E">
        <w:t>:</w:t>
      </w:r>
    </w:p>
    <w:p w14:paraId="18C7EEA0" w14:textId="3DEA738D" w:rsidR="0052043F" w:rsidRPr="00C002EF" w:rsidRDefault="0052043F" w:rsidP="00AB7784">
      <w:pPr>
        <w:pStyle w:val="ac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="0036123C">
        <w:rPr>
          <w:rFonts w:ascii="Consolas" w:hAnsi="Consolas"/>
          <w:b/>
        </w:rPr>
        <w:t>{piece}</w:t>
      </w:r>
      <w:r w:rsidR="00AB7784">
        <w:rPr>
          <w:rFonts w:ascii="Consolas" w:hAnsi="Consolas"/>
          <w:b/>
        </w:rPr>
        <w:t xml:space="preserve"> is already</w:t>
      </w:r>
      <w:r w:rsidR="00064718">
        <w:rPr>
          <w:rFonts w:ascii="Consolas" w:hAnsi="Consolas"/>
          <w:b/>
        </w:rPr>
        <w:t xml:space="preserve"> in the collection!</w:t>
      </w:r>
      <w:r w:rsidRPr="00C002EF">
        <w:rPr>
          <w:rStyle w:val="CodeChar"/>
          <w:b w:val="0"/>
        </w:rPr>
        <w:t>"</w:t>
      </w:r>
    </w:p>
    <w:p w14:paraId="455A674A" w14:textId="64DF9C55" w:rsidR="00262A95" w:rsidRPr="002D7E4D" w:rsidRDefault="004F7F3E" w:rsidP="00AB5109">
      <w:pPr>
        <w:pStyle w:val="ac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Remove</w:t>
      </w:r>
      <w:r w:rsidR="00CE5094">
        <w:rPr>
          <w:rStyle w:val="CodeChar"/>
        </w:rPr>
        <w:t>|</w:t>
      </w:r>
      <w:r w:rsidR="0052043F" w:rsidRPr="00262A95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7C5B3FAA" w14:textId="12C14A23" w:rsidR="002D7E4D" w:rsidRPr="002D7E4D" w:rsidRDefault="002D7E4D" w:rsidP="00262A95">
      <w:pPr>
        <w:pStyle w:val="ac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1C45D265" w14:textId="184E2BEF" w:rsidR="002D7E4D" w:rsidRPr="00687B70" w:rsidRDefault="002D7E4D" w:rsidP="002D7E4D">
      <w:pPr>
        <w:pStyle w:val="ac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13E4C541" w14:textId="66DC3EB1" w:rsidR="00687B70" w:rsidRPr="00687B70" w:rsidRDefault="004F7F3E" w:rsidP="00687B70">
      <w:pPr>
        <w:pStyle w:val="ac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687B70">
        <w:t>, print:</w:t>
      </w:r>
    </w:p>
    <w:p w14:paraId="27C3E574" w14:textId="607EF0CC" w:rsidR="002D7E4D" w:rsidRDefault="00687B70" w:rsidP="00AB5109">
      <w:pPr>
        <w:pStyle w:val="ac"/>
        <w:ind w:left="1440"/>
        <w:rPr>
          <w:rStyle w:val="CodeChar"/>
        </w:rPr>
      </w:pPr>
      <w:r w:rsidRPr="002D7E4D">
        <w:rPr>
          <w:rStyle w:val="CodeChar"/>
        </w:rPr>
        <w:t>"</w:t>
      </w:r>
      <w:r w:rsidR="002D7E4D" w:rsidRPr="002D7E4D">
        <w:rPr>
          <w:rStyle w:val="CodeChar"/>
        </w:rPr>
        <w:t>Invalid operation!</w:t>
      </w:r>
      <w:r w:rsidR="002D7E4D"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4F6632EE" w14:textId="717D5825" w:rsidR="000F7EAC" w:rsidRPr="002D7E4D" w:rsidRDefault="004F7F3E" w:rsidP="000F7EAC">
      <w:pPr>
        <w:pStyle w:val="ac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0F7EAC">
        <w:rPr>
          <w:rStyle w:val="CodeChar"/>
        </w:rPr>
        <w:t>ChangeKey</w:t>
      </w:r>
      <w:r w:rsidR="00CE5094">
        <w:rPr>
          <w:rStyle w:val="CodeChar"/>
        </w:rPr>
        <w:t>|</w:t>
      </w:r>
      <w:r w:rsidR="000F7EAC" w:rsidRPr="00262A95">
        <w:rPr>
          <w:rStyle w:val="CodeChar"/>
        </w:rPr>
        <w:t>{</w:t>
      </w:r>
      <w:r w:rsidR="000F7EAC">
        <w:rPr>
          <w:rStyle w:val="CodeChar"/>
        </w:rPr>
        <w:t>piece</w:t>
      </w:r>
      <w:r w:rsidR="000F7EAC" w:rsidRPr="00262A95">
        <w:rPr>
          <w:rStyle w:val="CodeChar"/>
        </w:rPr>
        <w:t>}</w:t>
      </w:r>
      <w:r w:rsidR="00CE5094">
        <w:rPr>
          <w:rStyle w:val="CodeChar"/>
        </w:rPr>
        <w:t>|</w:t>
      </w:r>
      <w:r w:rsidR="000F7EAC">
        <w:rPr>
          <w:rStyle w:val="CodeChar"/>
        </w:rPr>
        <w:t>{new key}</w:t>
      </w:r>
      <w:r>
        <w:rPr>
          <w:rStyle w:val="CodeChar"/>
        </w:rPr>
        <w:t>"</w:t>
      </w:r>
      <w:r>
        <w:t>:</w:t>
      </w:r>
    </w:p>
    <w:p w14:paraId="1EBCA649" w14:textId="7E07E6C2" w:rsidR="000F7EAC" w:rsidRPr="002D7E4D" w:rsidRDefault="000F7EAC" w:rsidP="000F7EAC">
      <w:pPr>
        <w:pStyle w:val="ac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</w:t>
      </w:r>
      <w:r w:rsidR="003E67A2">
        <w:rPr>
          <w:b/>
          <w:bCs/>
        </w:rPr>
        <w:t>n</w:t>
      </w:r>
      <w:r>
        <w:rPr>
          <w:b/>
          <w:bCs/>
        </w:rPr>
        <w:t xml:space="preserve"> one</w:t>
      </w:r>
      <w:r>
        <w:t xml:space="preserve"> and print:</w:t>
      </w:r>
    </w:p>
    <w:p w14:paraId="4643FF7B" w14:textId="6EC3DC18" w:rsidR="000F7EAC" w:rsidRPr="00687B70" w:rsidRDefault="000F7EAC" w:rsidP="000F7EAC">
      <w:pPr>
        <w:pStyle w:val="ac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 xml:space="preserve">"Changed the key of </w:t>
      </w:r>
      <w:r w:rsidR="0009406D">
        <w:rPr>
          <w:rStyle w:val="CodeChar"/>
        </w:rPr>
        <w:t>{piece} to {new key}</w:t>
      </w:r>
      <w:r w:rsidRPr="002D7E4D">
        <w:rPr>
          <w:rStyle w:val="CodeChar"/>
        </w:rPr>
        <w:t>!"</w:t>
      </w:r>
    </w:p>
    <w:p w14:paraId="39ACFE08" w14:textId="7588DF29" w:rsidR="000F7EAC" w:rsidRPr="00687B70" w:rsidRDefault="004F7F3E" w:rsidP="000F7EAC">
      <w:pPr>
        <w:pStyle w:val="ac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0F7EAC">
        <w:t>, print:</w:t>
      </w:r>
    </w:p>
    <w:p w14:paraId="00E8B9C6" w14:textId="117B0CBC" w:rsidR="000F7EAC" w:rsidRPr="00AB5109" w:rsidRDefault="000F7EAC" w:rsidP="0009406D">
      <w:pPr>
        <w:pStyle w:val="ac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7E0121E1" w14:textId="352A8E43" w:rsidR="00D2727D" w:rsidRPr="00DE4C46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4F7F3E">
        <w:rPr>
          <w:noProof/>
        </w:rPr>
        <w:t>,</w:t>
      </w:r>
      <w:r w:rsidRPr="0052043F">
        <w:rPr>
          <w:noProof/>
        </w:rPr>
        <w:t xml:space="preserve"> you need to print all </w:t>
      </w:r>
      <w:r w:rsidR="00AB5109">
        <w:rPr>
          <w:noProof/>
        </w:rPr>
        <w:t>pieces in your collection</w:t>
      </w:r>
      <w:r w:rsidR="007B6A27">
        <w:rPr>
          <w:noProof/>
        </w:rPr>
        <w:t xml:space="preserve"> </w:t>
      </w:r>
      <w:r w:rsidRPr="0052043F">
        <w:rPr>
          <w:noProof/>
        </w:rPr>
        <w:t>in the following format:</w:t>
      </w:r>
      <w:r w:rsidR="00DE4C46"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 w:rsidR="00557A31"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6BD3B7DA" w14:textId="77777777" w:rsidR="00D2727D" w:rsidRPr="0052043F" w:rsidRDefault="00D2727D" w:rsidP="00D2727D">
      <w:pPr>
        <w:pStyle w:val="3"/>
        <w:rPr>
          <w:lang w:val="bg-BG"/>
        </w:rPr>
      </w:pPr>
      <w:r>
        <w:t>Input/</w:t>
      </w:r>
      <w:r w:rsidRPr="0052043F">
        <w:t>Constraints</w:t>
      </w:r>
    </w:p>
    <w:p w14:paraId="5CF169D0" w14:textId="12417E07" w:rsidR="00D2727D" w:rsidRPr="008D6BEA" w:rsidRDefault="00C541BE" w:rsidP="00C541BE">
      <w:pPr>
        <w:pStyle w:val="ac"/>
        <w:numPr>
          <w:ilvl w:val="0"/>
          <w:numId w:val="40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</w:t>
      </w:r>
      <w:r w:rsidR="008D6BEA">
        <w:t xml:space="preserve">at first – </w:t>
      </w:r>
      <w:r w:rsidR="008D6BEA" w:rsidRPr="008D6BEA">
        <w:rPr>
          <w:b/>
          <w:bCs/>
        </w:rPr>
        <w:t>the initial number of pieces in the collection</w:t>
      </w:r>
    </w:p>
    <w:p w14:paraId="758C7BC0" w14:textId="48BB6859" w:rsidR="008D6BEA" w:rsidRPr="00BB12E4" w:rsidRDefault="008D6BEA" w:rsidP="00C541BE">
      <w:pPr>
        <w:pStyle w:val="ac"/>
        <w:numPr>
          <w:ilvl w:val="0"/>
          <w:numId w:val="40"/>
        </w:numPr>
        <w:rPr>
          <w:b/>
        </w:rPr>
      </w:pPr>
      <w:r>
        <w:t>For each piece</w:t>
      </w:r>
      <w:r w:rsidR="004F7F3E">
        <w:t>,</w:t>
      </w:r>
      <w:r>
        <w:t xml:space="preserve"> you will receive a single line of text with information about it.</w:t>
      </w:r>
    </w:p>
    <w:p w14:paraId="3A4B5B0F" w14:textId="7C7251DC" w:rsidR="00BB12E4" w:rsidRPr="00C541BE" w:rsidRDefault="00BB12E4" w:rsidP="00C541BE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73A64607" w14:textId="77777777" w:rsidR="0052043F" w:rsidRPr="0052043F" w:rsidRDefault="0052043F" w:rsidP="0052043F">
      <w:pPr>
        <w:pStyle w:val="3"/>
        <w:rPr>
          <w:lang w:val="bg-BG"/>
        </w:rPr>
      </w:pPr>
      <w:r w:rsidRPr="0052043F">
        <w:t>Output</w:t>
      </w:r>
    </w:p>
    <w:p w14:paraId="56A270C9" w14:textId="195A18F9" w:rsidR="007B6A27" w:rsidRPr="007B6A27" w:rsidRDefault="00DE4C46" w:rsidP="007B6A27">
      <w:pPr>
        <w:pStyle w:val="ac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36C56D3B" w14:textId="3AE5A631" w:rsidR="0052043F" w:rsidRPr="0052043F" w:rsidRDefault="004F7F3E" w:rsidP="000C295E">
      <w:pPr>
        <w:pStyle w:val="3"/>
        <w:rPr>
          <w:noProof/>
          <w:lang w:val="bg-BG"/>
        </w:rPr>
      </w:pPr>
      <w:r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31"/>
        <w:gridCol w:w="5499"/>
      </w:tblGrid>
      <w:tr w:rsidR="00146B8A" w:rsidRPr="0052043F" w14:paraId="2B34D8EE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1DF045DD" w14:textId="1B2CB47D" w:rsidR="00146B8A" w:rsidRPr="0052043F" w:rsidRDefault="00146B8A" w:rsidP="00F22B29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5B4FC03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682A2A4B" w14:textId="77777777" w:rsidTr="00D27E63">
        <w:trPr>
          <w:trHeight w:val="1628"/>
        </w:trPr>
        <w:tc>
          <w:tcPr>
            <w:tcW w:w="3969" w:type="dxa"/>
          </w:tcPr>
          <w:p w14:paraId="72C73777" w14:textId="77777777" w:rsidR="00146B8A" w:rsidRPr="00146B8A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lastRenderedPageBreak/>
              <w:t>[</w:t>
            </w:r>
          </w:p>
          <w:p w14:paraId="51EB8B90" w14:textId="3AFF5094" w:rsidR="00F77D18" w:rsidRPr="003970C7" w:rsidRDefault="00F77D18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455E25C" w14:textId="394B9A9A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DD9D576" w14:textId="3FC92627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28DEFB3E" w14:textId="01FA33A8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0D59383E" w14:textId="089C41E4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="00F77D18"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S</w:t>
            </w:r>
            <w:r w:rsidR="00F77D18" w:rsidRPr="003970C7">
              <w:rPr>
                <w:rFonts w:ascii="Consolas" w:eastAsia="Calibri" w:hAnsi="Consolas" w:cs="Times New Roman"/>
              </w:rPr>
              <w:t>onata</w:t>
            </w:r>
            <w:proofErr w:type="spellEnd"/>
            <w:r w:rsidR="00F77D18" w:rsidRPr="003970C7">
              <w:rPr>
                <w:rFonts w:ascii="Consolas" w:eastAsia="Calibri" w:hAnsi="Consolas" w:cs="Times New Roman"/>
              </w:rPr>
              <w:t xml:space="preserve"> No.2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B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2CF5746" w14:textId="42AA13CE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Liszt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753ED79" w14:textId="5FFC7C63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>
              <w:rPr>
                <w:rFonts w:ascii="Consolas" w:eastAsia="Calibri" w:hAnsi="Consolas" w:cs="Times New Roman"/>
                <w:noProof/>
              </w:rPr>
              <w:t>Fur Elis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9CA1B04" w14:textId="5BA400FC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lair de Lune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97B3D0C" w14:textId="4C63690A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aj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F3FE971" w14:textId="2AF4B831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146B8A"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</w:p>
          <w:p w14:paraId="013C97C7" w14:textId="7B6C27CD" w:rsidR="00146B8A" w:rsidRPr="0052043F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59DC7E9D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7AF223B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3651767B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6E3B1357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6B61D575" w14:textId="77777777" w:rsid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2346D63A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6F95381F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4A97014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53C92F58" w14:textId="1E192975" w:rsidR="00146B8A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146B8A" w:rsidRPr="0052043F" w14:paraId="491D72B8" w14:textId="77777777" w:rsidTr="00F22B29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A56B98" w14:textId="77777777" w:rsidR="00146B8A" w:rsidRPr="0052043F" w:rsidRDefault="00146B8A" w:rsidP="00F22B2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46B8A" w:rsidRPr="0052043F" w14:paraId="057A2444" w14:textId="77777777" w:rsidTr="00F22B29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4519AFCD" w14:textId="6B784244" w:rsidR="00146B8A" w:rsidRPr="000C295E" w:rsidRDefault="00F44929" w:rsidP="00F22B29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t xml:space="preserve">Finally, the last command says to change the key of a piece. Since the key is present in the collection, we modify its key. 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t>We receive the Stop command, print the information about the pieces, and the program ends.</w:t>
            </w:r>
          </w:p>
        </w:tc>
      </w:tr>
      <w:tr w:rsidR="00146B8A" w:rsidRPr="0052043F" w14:paraId="317A1353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39CE018C" w14:textId="02AFBA03" w:rsidR="00146B8A" w:rsidRPr="0052043F" w:rsidRDefault="00146B8A" w:rsidP="000C295E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F1E1E38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287A8EE0" w14:textId="77777777" w:rsidTr="00D27E63">
        <w:trPr>
          <w:trHeight w:val="58"/>
        </w:trPr>
        <w:tc>
          <w:tcPr>
            <w:tcW w:w="3969" w:type="dxa"/>
          </w:tcPr>
          <w:p w14:paraId="10246154" w14:textId="77777777" w:rsidR="00146B8A" w:rsidRPr="00146B8A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26CABA9D" w14:textId="2023013D" w:rsidR="000C61D1" w:rsidRPr="003970C7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  <w:r w:rsidR="000C61D1">
              <w:rPr>
                <w:rFonts w:ascii="Consolas" w:eastAsia="Calibri" w:hAnsi="Consolas" w:cs="Times New Roman"/>
                <w:noProof/>
              </w:rPr>
              <w:t>'4',</w:t>
            </w:r>
          </w:p>
          <w:p w14:paraId="4A65F054" w14:textId="76C5EAE9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43C19172" w14:textId="2AA488F2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3F58E77" w14:textId="1045DDFF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2E675315" w14:textId="431D32FF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 xml:space="preserve">  '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',</w:t>
            </w:r>
          </w:p>
          <w:p w14:paraId="4CEB1D2D" w14:textId="0FAAF20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Vivaldi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E</w:t>
            </w:r>
            <w:proofErr w:type="spellEnd"/>
            <w:r>
              <w:rPr>
                <w:rFonts w:ascii="Consolas" w:eastAsia="Calibri" w:hAnsi="Consolas" w:cs="Times New Roman"/>
                <w:noProof/>
              </w:rPr>
              <w:t xml:space="preserve"> Major',</w:t>
            </w:r>
          </w:p>
          <w:p w14:paraId="72CB2B4D" w14:textId="0C06559E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he Marriage of Figaro',</w:t>
            </w:r>
          </w:p>
          <w:p w14:paraId="77490EA6" w14:textId="675ED489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8C3E2E0" w14:textId="13A9B40E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 Major',</w:t>
            </w:r>
          </w:p>
          <w:p w14:paraId="1DE38CDC" w14:textId="5B88DC8D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Nocturn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3DACE93" w14:textId="7777777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5882C2A1" w14:textId="68998045" w:rsidR="00146B8A" w:rsidRPr="0052043F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3643FE2A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pring by Vivaldi in E Major added to the collection!</w:t>
            </w:r>
          </w:p>
          <w:p w14:paraId="697A676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17DE9618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5130D3D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593C8127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Nocturne by Chopin in C# Minor added to the collection!</w:t>
            </w:r>
          </w:p>
          <w:p w14:paraId="01339408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32C2A8B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70D0061E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77879FB9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3EDFBDA1" w14:textId="7CB23A87" w:rsidR="00146B8A" w:rsidRPr="0052043F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592EBD29" w14:textId="51658AA2" w:rsidR="00640502" w:rsidRPr="0052043F" w:rsidRDefault="00640502" w:rsidP="0086407C">
      <w:pPr>
        <w:rPr>
          <w:lang w:val="bg-BG"/>
        </w:rPr>
      </w:pPr>
    </w:p>
    <w:sectPr w:rsidR="00640502" w:rsidRPr="0052043F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61177" w14:textId="77777777" w:rsidR="0041400E" w:rsidRDefault="0041400E" w:rsidP="008068A2">
      <w:pPr>
        <w:spacing w:after="0" w:line="240" w:lineRule="auto"/>
      </w:pPr>
      <w:r>
        <w:separator/>
      </w:r>
    </w:p>
  </w:endnote>
  <w:endnote w:type="continuationSeparator" w:id="0">
    <w:p w14:paraId="2E1384E8" w14:textId="77777777" w:rsidR="0041400E" w:rsidRDefault="004140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A9542" w14:textId="77777777" w:rsidR="004F7F3E" w:rsidRDefault="004F7F3E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1F04A" w14:textId="77777777" w:rsidR="004F7F3E" w:rsidRDefault="004F7F3E" w:rsidP="004F7F3E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38E79AD" wp14:editId="3BDED6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7C3983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EDB1254" wp14:editId="655B188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9593E6C" w14:textId="77777777" w:rsidR="004F7F3E" w:rsidRDefault="004F7F3E" w:rsidP="004F7F3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3FBC5887" w14:textId="77777777" w:rsidR="004F7F3E" w:rsidRDefault="004F7F3E" w:rsidP="004F7F3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9CFBB9" wp14:editId="1C71C964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447CB5B" wp14:editId="61514D94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1A19B6" wp14:editId="0F5900A9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7B06F1" wp14:editId="5EC64A8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26FEDA" wp14:editId="0B0BE62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897B33" wp14:editId="4F48383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0A20E12" wp14:editId="04028BD4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BAFBD6" wp14:editId="505C26F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4EE275" wp14:editId="3F52ACD2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EDB1254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09593E6C" w14:textId="77777777" w:rsidR="004F7F3E" w:rsidRDefault="004F7F3E" w:rsidP="004F7F3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FBC5887" w14:textId="77777777" w:rsidR="004F7F3E" w:rsidRDefault="004F7F3E" w:rsidP="004F7F3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9CFBB9" wp14:editId="1C71C964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447CB5B" wp14:editId="61514D94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1A19B6" wp14:editId="0F5900A9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7B06F1" wp14:editId="5EC64A8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26FEDA" wp14:editId="0B0BE62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897B33" wp14:editId="4F48383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0A20E12" wp14:editId="04028BD4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BAFBD6" wp14:editId="505C26F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4EE275" wp14:editId="3F52ACD2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2C9B2C2" wp14:editId="3EDBBF0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BCDA1D" w14:textId="77777777" w:rsidR="004F7F3E" w:rsidRDefault="004F7F3E" w:rsidP="004F7F3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2C9B2C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61BCDA1D" w14:textId="77777777" w:rsidR="004F7F3E" w:rsidRDefault="004F7F3E" w:rsidP="004F7F3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F3B4D07" wp14:editId="7106B9D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50884F8" w14:textId="77777777" w:rsidR="004F7F3E" w:rsidRDefault="004F7F3E" w:rsidP="004F7F3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F3B4D0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250884F8" w14:textId="77777777" w:rsidR="004F7F3E" w:rsidRDefault="004F7F3E" w:rsidP="004F7F3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A146511" wp14:editId="6B760FA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B286FE3" w:rsidR="004E4C1E" w:rsidRPr="004F7F3E" w:rsidRDefault="004E4C1E" w:rsidP="004F7F3E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B88F6" w14:textId="77777777" w:rsidR="004F7F3E" w:rsidRDefault="004F7F3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DF1AA" w14:textId="77777777" w:rsidR="0041400E" w:rsidRDefault="0041400E" w:rsidP="008068A2">
      <w:pPr>
        <w:spacing w:after="0" w:line="240" w:lineRule="auto"/>
      </w:pPr>
      <w:r>
        <w:separator/>
      </w:r>
    </w:p>
  </w:footnote>
  <w:footnote w:type="continuationSeparator" w:id="0">
    <w:p w14:paraId="55A00123" w14:textId="77777777" w:rsidR="0041400E" w:rsidRDefault="0041400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D3F49" w14:textId="77777777" w:rsidR="004F7F3E" w:rsidRDefault="004F7F3E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AAC92" w14:textId="77777777" w:rsidR="004F7F3E" w:rsidRDefault="004F7F3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016628">
    <w:abstractNumId w:val="0"/>
  </w:num>
  <w:num w:numId="2" w16cid:durableId="1579511805">
    <w:abstractNumId w:val="42"/>
  </w:num>
  <w:num w:numId="3" w16cid:durableId="1955096642">
    <w:abstractNumId w:val="9"/>
  </w:num>
  <w:num w:numId="4" w16cid:durableId="251284727">
    <w:abstractNumId w:val="27"/>
  </w:num>
  <w:num w:numId="5" w16cid:durableId="775366253">
    <w:abstractNumId w:val="28"/>
  </w:num>
  <w:num w:numId="6" w16cid:durableId="1869174005">
    <w:abstractNumId w:val="33"/>
  </w:num>
  <w:num w:numId="7" w16cid:durableId="371003771">
    <w:abstractNumId w:val="3"/>
  </w:num>
  <w:num w:numId="8" w16cid:durableId="132724326">
    <w:abstractNumId w:val="7"/>
  </w:num>
  <w:num w:numId="9" w16cid:durableId="1682318772">
    <w:abstractNumId w:val="25"/>
  </w:num>
  <w:num w:numId="10" w16cid:durableId="165360610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9453399">
    <w:abstractNumId w:val="4"/>
  </w:num>
  <w:num w:numId="12" w16cid:durableId="1806195244">
    <w:abstractNumId w:val="19"/>
  </w:num>
  <w:num w:numId="13" w16cid:durableId="1665862978">
    <w:abstractNumId w:val="1"/>
  </w:num>
  <w:num w:numId="14" w16cid:durableId="898398480">
    <w:abstractNumId w:val="32"/>
  </w:num>
  <w:num w:numId="15" w16cid:durableId="2112239992">
    <w:abstractNumId w:val="10"/>
  </w:num>
  <w:num w:numId="16" w16cid:durableId="1660231511">
    <w:abstractNumId w:val="37"/>
  </w:num>
  <w:num w:numId="17" w16cid:durableId="159273559">
    <w:abstractNumId w:val="26"/>
  </w:num>
  <w:num w:numId="18" w16cid:durableId="1737163062">
    <w:abstractNumId w:val="41"/>
  </w:num>
  <w:num w:numId="19" w16cid:durableId="442000035">
    <w:abstractNumId w:val="34"/>
  </w:num>
  <w:num w:numId="20" w16cid:durableId="52893633">
    <w:abstractNumId w:val="18"/>
  </w:num>
  <w:num w:numId="21" w16cid:durableId="1872259233">
    <w:abstractNumId w:val="30"/>
  </w:num>
  <w:num w:numId="22" w16cid:durableId="1571378921">
    <w:abstractNumId w:val="12"/>
  </w:num>
  <w:num w:numId="23" w16cid:durableId="1336961223">
    <w:abstractNumId w:val="15"/>
  </w:num>
  <w:num w:numId="24" w16cid:durableId="1591505218">
    <w:abstractNumId w:val="2"/>
  </w:num>
  <w:num w:numId="25" w16cid:durableId="747044865">
    <w:abstractNumId w:val="6"/>
  </w:num>
  <w:num w:numId="26" w16cid:durableId="863442109">
    <w:abstractNumId w:val="16"/>
  </w:num>
  <w:num w:numId="27" w16cid:durableId="1855880790">
    <w:abstractNumId w:val="36"/>
  </w:num>
  <w:num w:numId="28" w16cid:durableId="967974915">
    <w:abstractNumId w:val="17"/>
  </w:num>
  <w:num w:numId="29" w16cid:durableId="465271758">
    <w:abstractNumId w:val="40"/>
  </w:num>
  <w:num w:numId="30" w16cid:durableId="1752701145">
    <w:abstractNumId w:val="20"/>
  </w:num>
  <w:num w:numId="31" w16cid:durableId="1471173968">
    <w:abstractNumId w:val="11"/>
  </w:num>
  <w:num w:numId="32" w16cid:durableId="328946230">
    <w:abstractNumId w:val="35"/>
  </w:num>
  <w:num w:numId="33" w16cid:durableId="1452548855">
    <w:abstractNumId w:val="38"/>
  </w:num>
  <w:num w:numId="34" w16cid:durableId="545530755">
    <w:abstractNumId w:val="23"/>
  </w:num>
  <w:num w:numId="35" w16cid:durableId="2053261189">
    <w:abstractNumId w:val="39"/>
  </w:num>
  <w:num w:numId="36" w16cid:durableId="1641306248">
    <w:abstractNumId w:val="5"/>
  </w:num>
  <w:num w:numId="37" w16cid:durableId="44379774">
    <w:abstractNumId w:val="21"/>
  </w:num>
  <w:num w:numId="38" w16cid:durableId="482744639">
    <w:abstractNumId w:val="14"/>
  </w:num>
  <w:num w:numId="39" w16cid:durableId="1362899907">
    <w:abstractNumId w:val="29"/>
  </w:num>
  <w:num w:numId="40" w16cid:durableId="2086994761">
    <w:abstractNumId w:val="24"/>
  </w:num>
  <w:num w:numId="41" w16cid:durableId="680427065">
    <w:abstractNumId w:val="8"/>
  </w:num>
  <w:num w:numId="42" w16cid:durableId="1970162651">
    <w:abstractNumId w:val="31"/>
  </w:num>
  <w:num w:numId="43" w16cid:durableId="75821421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1MjE0MzIzNDZW0lEKTi0uzszPAykwrAUAknpC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F8"/>
    <w:rsid w:val="000309CF"/>
    <w:rsid w:val="00031686"/>
    <w:rsid w:val="000631E4"/>
    <w:rsid w:val="00064718"/>
    <w:rsid w:val="00064D15"/>
    <w:rsid w:val="00071598"/>
    <w:rsid w:val="0008559D"/>
    <w:rsid w:val="00086727"/>
    <w:rsid w:val="0009209B"/>
    <w:rsid w:val="0009406D"/>
    <w:rsid w:val="000A6794"/>
    <w:rsid w:val="000B39E6"/>
    <w:rsid w:val="000B56F0"/>
    <w:rsid w:val="000C295E"/>
    <w:rsid w:val="000C5361"/>
    <w:rsid w:val="000C61D1"/>
    <w:rsid w:val="000F7695"/>
    <w:rsid w:val="000F7EAC"/>
    <w:rsid w:val="00103906"/>
    <w:rsid w:val="001275B9"/>
    <w:rsid w:val="0013287E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879D6"/>
    <w:rsid w:val="001913F1"/>
    <w:rsid w:val="001A6728"/>
    <w:rsid w:val="001B07E5"/>
    <w:rsid w:val="001B7060"/>
    <w:rsid w:val="001C1817"/>
    <w:rsid w:val="001C1FCD"/>
    <w:rsid w:val="001D2464"/>
    <w:rsid w:val="001D50AE"/>
    <w:rsid w:val="001E1161"/>
    <w:rsid w:val="001E3FEF"/>
    <w:rsid w:val="001E7115"/>
    <w:rsid w:val="001F75C9"/>
    <w:rsid w:val="00202683"/>
    <w:rsid w:val="00215FCE"/>
    <w:rsid w:val="002326A7"/>
    <w:rsid w:val="00232E7D"/>
    <w:rsid w:val="00245ADB"/>
    <w:rsid w:val="00262A95"/>
    <w:rsid w:val="00264287"/>
    <w:rsid w:val="00264F06"/>
    <w:rsid w:val="0026589D"/>
    <w:rsid w:val="002664E1"/>
    <w:rsid w:val="002674C4"/>
    <w:rsid w:val="002819B5"/>
    <w:rsid w:val="002853F4"/>
    <w:rsid w:val="002978EB"/>
    <w:rsid w:val="002A2D2D"/>
    <w:rsid w:val="002C539D"/>
    <w:rsid w:val="002C5E5F"/>
    <w:rsid w:val="002C71C6"/>
    <w:rsid w:val="002D07CA"/>
    <w:rsid w:val="002D7E4D"/>
    <w:rsid w:val="00305122"/>
    <w:rsid w:val="003230CF"/>
    <w:rsid w:val="0033212E"/>
    <w:rsid w:val="0033490F"/>
    <w:rsid w:val="00352479"/>
    <w:rsid w:val="0036123C"/>
    <w:rsid w:val="0036435E"/>
    <w:rsid w:val="0037168B"/>
    <w:rsid w:val="00380A57"/>
    <w:rsid w:val="003817EF"/>
    <w:rsid w:val="00382A45"/>
    <w:rsid w:val="003970C7"/>
    <w:rsid w:val="003A1601"/>
    <w:rsid w:val="003A33F9"/>
    <w:rsid w:val="003A392C"/>
    <w:rsid w:val="003A5602"/>
    <w:rsid w:val="003B0278"/>
    <w:rsid w:val="003B1846"/>
    <w:rsid w:val="003B6A53"/>
    <w:rsid w:val="003E04D6"/>
    <w:rsid w:val="003E07B1"/>
    <w:rsid w:val="003E1013"/>
    <w:rsid w:val="003E167F"/>
    <w:rsid w:val="003E16AF"/>
    <w:rsid w:val="003E2A3C"/>
    <w:rsid w:val="003E2F33"/>
    <w:rsid w:val="003E67A2"/>
    <w:rsid w:val="003E6BFB"/>
    <w:rsid w:val="003F1864"/>
    <w:rsid w:val="0041081C"/>
    <w:rsid w:val="0041400E"/>
    <w:rsid w:val="00414FD9"/>
    <w:rsid w:val="00422045"/>
    <w:rsid w:val="004311CA"/>
    <w:rsid w:val="00442981"/>
    <w:rsid w:val="00446F7B"/>
    <w:rsid w:val="0047331A"/>
    <w:rsid w:val="004746D9"/>
    <w:rsid w:val="0047640B"/>
    <w:rsid w:val="0047644B"/>
    <w:rsid w:val="00476D4B"/>
    <w:rsid w:val="00490650"/>
    <w:rsid w:val="00491748"/>
    <w:rsid w:val="00491B39"/>
    <w:rsid w:val="004A4640"/>
    <w:rsid w:val="004A7E77"/>
    <w:rsid w:val="004B0253"/>
    <w:rsid w:val="004C0A80"/>
    <w:rsid w:val="004D03E1"/>
    <w:rsid w:val="004D29A9"/>
    <w:rsid w:val="004E0D4F"/>
    <w:rsid w:val="004E4C1E"/>
    <w:rsid w:val="004F7F3E"/>
    <w:rsid w:val="0050017E"/>
    <w:rsid w:val="00503820"/>
    <w:rsid w:val="005054C7"/>
    <w:rsid w:val="00507F81"/>
    <w:rsid w:val="0051262E"/>
    <w:rsid w:val="005172E9"/>
    <w:rsid w:val="00517B12"/>
    <w:rsid w:val="0052043F"/>
    <w:rsid w:val="00524789"/>
    <w:rsid w:val="00527BE8"/>
    <w:rsid w:val="005439C9"/>
    <w:rsid w:val="00547A62"/>
    <w:rsid w:val="00553CCB"/>
    <w:rsid w:val="00557A31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B0164"/>
    <w:rsid w:val="005C131C"/>
    <w:rsid w:val="005C336D"/>
    <w:rsid w:val="005C54C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87B70"/>
    <w:rsid w:val="00695634"/>
    <w:rsid w:val="006956FF"/>
    <w:rsid w:val="006A2531"/>
    <w:rsid w:val="006D239A"/>
    <w:rsid w:val="006D6BDD"/>
    <w:rsid w:val="006E1302"/>
    <w:rsid w:val="006E2245"/>
    <w:rsid w:val="006E55B4"/>
    <w:rsid w:val="006E7E50"/>
    <w:rsid w:val="00704432"/>
    <w:rsid w:val="007051DF"/>
    <w:rsid w:val="0071293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6A2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7B6"/>
    <w:rsid w:val="00847921"/>
    <w:rsid w:val="0085184F"/>
    <w:rsid w:val="00861625"/>
    <w:rsid w:val="008617B5"/>
    <w:rsid w:val="0086407C"/>
    <w:rsid w:val="00870828"/>
    <w:rsid w:val="0088080B"/>
    <w:rsid w:val="00897C0B"/>
    <w:rsid w:val="00897D98"/>
    <w:rsid w:val="008B07D7"/>
    <w:rsid w:val="008B557F"/>
    <w:rsid w:val="008C2344"/>
    <w:rsid w:val="008C2B83"/>
    <w:rsid w:val="008C5930"/>
    <w:rsid w:val="008C76F0"/>
    <w:rsid w:val="008D6097"/>
    <w:rsid w:val="008D6BEA"/>
    <w:rsid w:val="008E6CF3"/>
    <w:rsid w:val="008F202C"/>
    <w:rsid w:val="008F5B43"/>
    <w:rsid w:val="008F5FDB"/>
    <w:rsid w:val="00901FD6"/>
    <w:rsid w:val="00902E68"/>
    <w:rsid w:val="00912BC6"/>
    <w:rsid w:val="00917566"/>
    <w:rsid w:val="0092145D"/>
    <w:rsid w:val="009254B7"/>
    <w:rsid w:val="00930CEE"/>
    <w:rsid w:val="00941FFF"/>
    <w:rsid w:val="00955691"/>
    <w:rsid w:val="00961157"/>
    <w:rsid w:val="00965C5B"/>
    <w:rsid w:val="0096684B"/>
    <w:rsid w:val="00971DAA"/>
    <w:rsid w:val="00972C7F"/>
    <w:rsid w:val="00976E46"/>
    <w:rsid w:val="00981B73"/>
    <w:rsid w:val="0098384A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6E1"/>
    <w:rsid w:val="00A06D89"/>
    <w:rsid w:val="00A35790"/>
    <w:rsid w:val="00A45A89"/>
    <w:rsid w:val="00A47F12"/>
    <w:rsid w:val="00A51176"/>
    <w:rsid w:val="00A66DE2"/>
    <w:rsid w:val="00A70227"/>
    <w:rsid w:val="00A847D3"/>
    <w:rsid w:val="00A95676"/>
    <w:rsid w:val="00AA3772"/>
    <w:rsid w:val="00AB106E"/>
    <w:rsid w:val="00AB2224"/>
    <w:rsid w:val="00AB5109"/>
    <w:rsid w:val="00AB7784"/>
    <w:rsid w:val="00AC0B3E"/>
    <w:rsid w:val="00AC36D6"/>
    <w:rsid w:val="00AC60FE"/>
    <w:rsid w:val="00AC77AD"/>
    <w:rsid w:val="00AD3214"/>
    <w:rsid w:val="00AD4379"/>
    <w:rsid w:val="00AE05D3"/>
    <w:rsid w:val="00AE355A"/>
    <w:rsid w:val="00AF017C"/>
    <w:rsid w:val="00B148DD"/>
    <w:rsid w:val="00B2472A"/>
    <w:rsid w:val="00B41408"/>
    <w:rsid w:val="00B567F6"/>
    <w:rsid w:val="00B56DF3"/>
    <w:rsid w:val="00B57A5C"/>
    <w:rsid w:val="00B6185B"/>
    <w:rsid w:val="00B623E0"/>
    <w:rsid w:val="00B62C4F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12E4"/>
    <w:rsid w:val="00BB5B10"/>
    <w:rsid w:val="00BC56D6"/>
    <w:rsid w:val="00BD6B55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55A5"/>
    <w:rsid w:val="00C43B64"/>
    <w:rsid w:val="00C4720B"/>
    <w:rsid w:val="00C53F37"/>
    <w:rsid w:val="00C541BE"/>
    <w:rsid w:val="00C5499A"/>
    <w:rsid w:val="00C6179C"/>
    <w:rsid w:val="00C62A0F"/>
    <w:rsid w:val="00C7331E"/>
    <w:rsid w:val="00C82862"/>
    <w:rsid w:val="00C84E4D"/>
    <w:rsid w:val="00CA2FD0"/>
    <w:rsid w:val="00CB626D"/>
    <w:rsid w:val="00CD5181"/>
    <w:rsid w:val="00CD7485"/>
    <w:rsid w:val="00CE2360"/>
    <w:rsid w:val="00CE236C"/>
    <w:rsid w:val="00CE5094"/>
    <w:rsid w:val="00CF0047"/>
    <w:rsid w:val="00D223EB"/>
    <w:rsid w:val="00D22895"/>
    <w:rsid w:val="00D2727D"/>
    <w:rsid w:val="00D27E63"/>
    <w:rsid w:val="00D308CF"/>
    <w:rsid w:val="00D3404A"/>
    <w:rsid w:val="00D4354E"/>
    <w:rsid w:val="00D43F69"/>
    <w:rsid w:val="00D50994"/>
    <w:rsid w:val="00D50F79"/>
    <w:rsid w:val="00D73957"/>
    <w:rsid w:val="00D745BF"/>
    <w:rsid w:val="00D76CFC"/>
    <w:rsid w:val="00D8395C"/>
    <w:rsid w:val="00D84315"/>
    <w:rsid w:val="00D910AA"/>
    <w:rsid w:val="00DA028F"/>
    <w:rsid w:val="00DA63B4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78A2"/>
    <w:rsid w:val="00E80E3D"/>
    <w:rsid w:val="00E86D42"/>
    <w:rsid w:val="00E870B8"/>
    <w:rsid w:val="00EA1019"/>
    <w:rsid w:val="00EA3B29"/>
    <w:rsid w:val="00EA4993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929"/>
    <w:rsid w:val="00F46918"/>
    <w:rsid w:val="00F46DDE"/>
    <w:rsid w:val="00F51A49"/>
    <w:rsid w:val="00F655ED"/>
    <w:rsid w:val="00F7033C"/>
    <w:rsid w:val="00F77D18"/>
    <w:rsid w:val="00F96D0D"/>
    <w:rsid w:val="00F976AD"/>
    <w:rsid w:val="00FA4CB8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a"/>
    <w:qFormat/>
    <w:rsid w:val="004F7F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7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878/Exam-Preparation-I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B1012-9834-4E84-9189-3972ACC38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73</Words>
  <Characters>38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4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12-13T10:58:00Z</dcterms:created>
  <dcterms:modified xsi:type="dcterms:W3CDTF">2023-12-13T10:58:00Z</dcterms:modified>
  <cp:category>programming;education;software engineering;software development</cp:category>
</cp:coreProperties>
</file>